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teraction Model: Immune Signatures × Parasit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ncipal components predicting weight loss by infection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 group: Uninfected control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0:02:54Z</dcterms:created>
  <dcterms:modified xsi:type="dcterms:W3CDTF">2025-06-02T1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